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9299C" w14:textId="77777777" w:rsidR="00AB31E1" w:rsidRPr="009C3DC3" w:rsidRDefault="008F2427" w:rsidP="008F2427">
      <w:pPr>
        <w:spacing w:before="468" w:line="636" w:lineRule="exact"/>
        <w:rPr>
          <w:rFonts w:ascii="Tahoma" w:hAnsi="Tahoma" w:cs="Tahoma"/>
          <w:b/>
          <w:color w:val="1F3864" w:themeColor="accent5" w:themeShade="80"/>
          <w:spacing w:val="8"/>
          <w:w w:val="69"/>
          <w:sz w:val="26"/>
          <w:szCs w:val="26"/>
        </w:rPr>
      </w:pPr>
      <w:r w:rsidRPr="009C3DC3">
        <w:rPr>
          <w:rFonts w:ascii="Tahoma" w:hAnsi="Tahoma" w:cs="Tahoma"/>
          <w:b/>
          <w:color w:val="1F3864" w:themeColor="accent5" w:themeShade="80"/>
          <w:spacing w:val="8"/>
          <w:w w:val="69"/>
          <w:sz w:val="26"/>
          <w:szCs w:val="26"/>
        </w:rPr>
        <w:t>Things I could say to start a conversation when making new friends…..</w:t>
      </w:r>
    </w:p>
    <w:p w14:paraId="6D5E2D85" w14:textId="77777777" w:rsidR="008F2427" w:rsidRPr="009C3DC3" w:rsidRDefault="00AB31E1" w:rsidP="008F2427">
      <w:pPr>
        <w:spacing w:before="468" w:line="636" w:lineRule="exact"/>
        <w:rPr>
          <w:rFonts w:ascii="Tahoma" w:hAnsi="Tahoma" w:cs="Tahoma"/>
          <w:b/>
          <w:color w:val="1F3864" w:themeColor="accent5" w:themeShade="80"/>
          <w:spacing w:val="8"/>
          <w:w w:val="69"/>
          <w:sz w:val="26"/>
          <w:szCs w:val="26"/>
        </w:rPr>
      </w:pPr>
      <w:r w:rsidRPr="009C3DC3">
        <w:rPr>
          <w:rFonts w:ascii="Tahoma" w:hAnsi="Tahoma" w:cs="Tahoma"/>
          <w:b/>
          <w:color w:val="1F3864" w:themeColor="accent5" w:themeShade="80"/>
          <w:spacing w:val="8"/>
          <w:w w:val="69"/>
          <w:sz w:val="26"/>
          <w:szCs w:val="26"/>
        </w:rPr>
        <w:t xml:space="preserve"> </w:t>
      </w:r>
      <w:r w:rsidR="008F2427" w:rsidRPr="009C3DC3">
        <w:rPr>
          <w:rFonts w:ascii="Arial" w:hAnsi="Arial" w:cs="Arial"/>
          <w:spacing w:val="4"/>
          <w:sz w:val="26"/>
          <w:szCs w:val="26"/>
        </w:rPr>
        <w:t>What's your name?</w:t>
      </w:r>
    </w:p>
    <w:p w14:paraId="51053E3A" w14:textId="77777777" w:rsidR="008F2427" w:rsidRPr="009C3DC3" w:rsidRDefault="008F2427" w:rsidP="008F2427">
      <w:pPr>
        <w:pStyle w:val="Style2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Have you had a good day so far?</w:t>
      </w:r>
    </w:p>
    <w:p w14:paraId="51311B19" w14:textId="77777777" w:rsidR="008F2427" w:rsidRPr="009C3DC3" w:rsidRDefault="008F2427" w:rsidP="008F2427">
      <w:pPr>
        <w:pStyle w:val="Style2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What lessons are you looking forward to?</w:t>
      </w:r>
    </w:p>
    <w:p w14:paraId="63E97ABA" w14:textId="77777777" w:rsidR="009C3DC3" w:rsidRPr="009C3DC3" w:rsidRDefault="008F2427" w:rsidP="008F2427">
      <w:pPr>
        <w:spacing w:line="444" w:lineRule="atLeast"/>
        <w:ind w:left="72" w:right="1512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What lessons are you not looking forward to?</w:t>
      </w:r>
    </w:p>
    <w:p w14:paraId="0F1619F3" w14:textId="77777777" w:rsidR="008F2427" w:rsidRPr="009C3DC3" w:rsidRDefault="008F2427" w:rsidP="008F2427">
      <w:pPr>
        <w:spacing w:line="444" w:lineRule="atLeast"/>
        <w:ind w:left="72" w:right="1512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 xml:space="preserve">Can </w:t>
      </w:r>
      <w:r w:rsidRPr="009C3DC3">
        <w:rPr>
          <w:rFonts w:ascii="Arial" w:hAnsi="Arial" w:cs="Arial"/>
          <w:spacing w:val="46"/>
          <w:sz w:val="26"/>
          <w:szCs w:val="26"/>
        </w:rPr>
        <w:t xml:space="preserve">I </w:t>
      </w:r>
      <w:r w:rsidRPr="009C3DC3">
        <w:rPr>
          <w:rFonts w:ascii="Arial" w:hAnsi="Arial" w:cs="Arial"/>
          <w:spacing w:val="4"/>
          <w:sz w:val="26"/>
          <w:szCs w:val="26"/>
        </w:rPr>
        <w:t>stay with you?</w:t>
      </w:r>
    </w:p>
    <w:p w14:paraId="5DEE33BA" w14:textId="77777777" w:rsidR="008F2427" w:rsidRPr="009C3DC3" w:rsidRDefault="008F2427" w:rsidP="008F2427">
      <w:pPr>
        <w:pStyle w:val="Style2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Shall we all go to the class together?</w:t>
      </w:r>
    </w:p>
    <w:p w14:paraId="1643461B" w14:textId="77777777" w:rsidR="008F2427" w:rsidRPr="009C3DC3" w:rsidRDefault="008F2427" w:rsidP="008F2427">
      <w:pPr>
        <w:pStyle w:val="Style2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Who's your form tutor?</w:t>
      </w:r>
    </w:p>
    <w:p w14:paraId="2DE543FD" w14:textId="77777777" w:rsidR="008F2427" w:rsidRPr="009C3DC3" w:rsidRDefault="008F2427" w:rsidP="008F2427">
      <w:pPr>
        <w:pStyle w:val="Style2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What year are you in?</w:t>
      </w:r>
    </w:p>
    <w:p w14:paraId="4F6E1401" w14:textId="77777777" w:rsidR="008F2427" w:rsidRPr="009C3DC3" w:rsidRDefault="008F2427" w:rsidP="008F2427">
      <w:pPr>
        <w:tabs>
          <w:tab w:val="left" w:leader="dot" w:pos="5076"/>
        </w:tabs>
        <w:spacing w:line="444" w:lineRule="atLeast"/>
        <w:ind w:left="72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Could you tell me how to get to</w:t>
      </w:r>
      <w:r w:rsidRPr="009C3DC3">
        <w:rPr>
          <w:rFonts w:ascii="Arial" w:hAnsi="Arial" w:cs="Arial"/>
          <w:sz w:val="26"/>
          <w:szCs w:val="26"/>
        </w:rPr>
        <w:tab/>
        <w:t>?</w:t>
      </w:r>
    </w:p>
    <w:p w14:paraId="4D025510" w14:textId="77777777" w:rsidR="008F2427" w:rsidRPr="009C3DC3" w:rsidRDefault="008F2427" w:rsidP="008F2427">
      <w:pPr>
        <w:pStyle w:val="Style2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What primary school did you go to?</w:t>
      </w:r>
    </w:p>
    <w:p w14:paraId="6D861376" w14:textId="77777777" w:rsidR="008F2427" w:rsidRPr="009C3DC3" w:rsidRDefault="008F2427" w:rsidP="008F2427">
      <w:pPr>
        <w:pStyle w:val="Style2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What was your old school like?</w:t>
      </w:r>
    </w:p>
    <w:p w14:paraId="4BA58F1A" w14:textId="77777777" w:rsidR="008F2427" w:rsidRPr="009C3DC3" w:rsidRDefault="008F2427" w:rsidP="008F2427">
      <w:pPr>
        <w:pStyle w:val="Style2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 xml:space="preserve">Was this your </w:t>
      </w:r>
      <w:r w:rsidRPr="009C3DC3">
        <w:rPr>
          <w:rFonts w:ascii="Arial" w:hAnsi="Arial" w:cs="Arial"/>
          <w:spacing w:val="33"/>
          <w:sz w:val="26"/>
          <w:szCs w:val="26"/>
        </w:rPr>
        <w:t>first</w:t>
      </w:r>
      <w:r w:rsidRPr="009C3DC3">
        <w:rPr>
          <w:rFonts w:ascii="Arial" w:hAnsi="Arial" w:cs="Arial"/>
          <w:spacing w:val="4"/>
          <w:sz w:val="26"/>
          <w:szCs w:val="26"/>
        </w:rPr>
        <w:t xml:space="preserve"> choice?</w:t>
      </w:r>
    </w:p>
    <w:p w14:paraId="296FAE64" w14:textId="77777777" w:rsidR="008F2427" w:rsidRPr="009C3DC3" w:rsidRDefault="008F2427" w:rsidP="008F2427">
      <w:pPr>
        <w:pStyle w:val="Style2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What do you think of this school?</w:t>
      </w:r>
    </w:p>
    <w:p w14:paraId="3C81F2EB" w14:textId="77777777" w:rsidR="008F2427" w:rsidRPr="009C3DC3" w:rsidRDefault="008F2427" w:rsidP="008F2427">
      <w:pPr>
        <w:pStyle w:val="Style2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I was feeling really nervous about today, how about you?</w:t>
      </w:r>
    </w:p>
    <w:p w14:paraId="6050EAE0" w14:textId="77777777" w:rsidR="008F2427" w:rsidRPr="009C3DC3" w:rsidRDefault="008F2427" w:rsidP="008F2427">
      <w:pPr>
        <w:spacing w:line="444" w:lineRule="atLeast"/>
        <w:ind w:left="72" w:right="864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I was a bit worried about this lesson, how are you feeling?</w:t>
      </w:r>
    </w:p>
    <w:p w14:paraId="1B4F747C" w14:textId="77777777" w:rsidR="008F2427" w:rsidRPr="009C3DC3" w:rsidRDefault="008F2427" w:rsidP="008F2427">
      <w:pPr>
        <w:spacing w:line="444" w:lineRule="atLeast"/>
        <w:ind w:left="72" w:right="864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What is your favourite subject?</w:t>
      </w:r>
    </w:p>
    <w:p w14:paraId="52347C1B" w14:textId="77777777" w:rsidR="008F2427" w:rsidRPr="009C3DC3" w:rsidRDefault="008F2427" w:rsidP="008F2427">
      <w:pPr>
        <w:pStyle w:val="Style2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Do you</w:t>
      </w:r>
      <w:r w:rsidR="00AB31E1" w:rsidRPr="009C3DC3">
        <w:rPr>
          <w:rFonts w:ascii="Arial" w:hAnsi="Arial" w:cs="Arial"/>
          <w:spacing w:val="4"/>
          <w:sz w:val="26"/>
          <w:szCs w:val="26"/>
        </w:rPr>
        <w:t xml:space="preserve"> mind if we stay together to go to the next lesson/science lab</w:t>
      </w:r>
      <w:r w:rsidRPr="009C3DC3">
        <w:rPr>
          <w:rFonts w:ascii="Arial" w:hAnsi="Arial" w:cs="Arial"/>
          <w:spacing w:val="4"/>
          <w:sz w:val="26"/>
          <w:szCs w:val="26"/>
        </w:rPr>
        <w:t>?</w:t>
      </w:r>
    </w:p>
    <w:p w14:paraId="428A0774" w14:textId="77777777" w:rsidR="00AB31E1" w:rsidRPr="009C3DC3" w:rsidRDefault="008F2427" w:rsidP="008F2427">
      <w:pPr>
        <w:spacing w:line="444" w:lineRule="atLeast"/>
        <w:ind w:left="72" w:right="1224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What do you think of the teacher we just had?</w:t>
      </w:r>
    </w:p>
    <w:p w14:paraId="444CB958" w14:textId="77777777" w:rsidR="008F2427" w:rsidRPr="009C3DC3" w:rsidRDefault="008F2427" w:rsidP="008F2427">
      <w:pPr>
        <w:spacing w:line="444" w:lineRule="atLeast"/>
        <w:ind w:left="72" w:right="1224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Where do you live?</w:t>
      </w:r>
    </w:p>
    <w:p w14:paraId="4E6F3464" w14:textId="77777777" w:rsidR="008F2427" w:rsidRPr="009C3DC3" w:rsidRDefault="008F2427" w:rsidP="008F2427">
      <w:pPr>
        <w:spacing w:line="444" w:lineRule="atLeast"/>
        <w:ind w:left="72" w:right="2088"/>
        <w:rPr>
          <w:rFonts w:ascii="Arial" w:hAnsi="Arial" w:cs="Arial"/>
          <w:spacing w:val="3"/>
          <w:sz w:val="26"/>
          <w:szCs w:val="26"/>
        </w:rPr>
      </w:pPr>
      <w:r w:rsidRPr="009C3DC3">
        <w:rPr>
          <w:rFonts w:ascii="Arial" w:hAnsi="Arial" w:cs="Arial"/>
          <w:spacing w:val="3"/>
          <w:sz w:val="26"/>
          <w:szCs w:val="26"/>
        </w:rPr>
        <w:t>Are you going to join any after-school clubs?</w:t>
      </w:r>
    </w:p>
    <w:p w14:paraId="1B39CEDA" w14:textId="77777777" w:rsidR="008F2427" w:rsidRPr="009C3DC3" w:rsidRDefault="008F2427" w:rsidP="008F2427">
      <w:pPr>
        <w:spacing w:line="444" w:lineRule="atLeast"/>
        <w:ind w:left="72" w:right="2088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Who else do you know here?</w:t>
      </w:r>
    </w:p>
    <w:p w14:paraId="13C1319A" w14:textId="77777777" w:rsidR="00AB31E1" w:rsidRPr="009C3DC3" w:rsidRDefault="008F2427" w:rsidP="008F2427">
      <w:pPr>
        <w:spacing w:line="444" w:lineRule="atLeast"/>
        <w:ind w:left="72" w:right="1800"/>
        <w:rPr>
          <w:rFonts w:ascii="Arial" w:hAnsi="Arial" w:cs="Arial"/>
          <w:spacing w:val="2"/>
          <w:sz w:val="26"/>
          <w:szCs w:val="26"/>
        </w:rPr>
      </w:pPr>
      <w:r w:rsidRPr="009C3DC3">
        <w:rPr>
          <w:rFonts w:ascii="Arial" w:hAnsi="Arial" w:cs="Arial"/>
          <w:spacing w:val="2"/>
          <w:sz w:val="26"/>
          <w:szCs w:val="26"/>
        </w:rPr>
        <w:t>Do you have any brothers and sisters here?</w:t>
      </w:r>
    </w:p>
    <w:p w14:paraId="7598A175" w14:textId="77777777" w:rsidR="008F2427" w:rsidRPr="009C3DC3" w:rsidRDefault="008F2427" w:rsidP="008F2427">
      <w:pPr>
        <w:spacing w:line="444" w:lineRule="atLeast"/>
        <w:ind w:left="72" w:right="1800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Do you play any sports?</w:t>
      </w:r>
    </w:p>
    <w:p w14:paraId="7B76EE66" w14:textId="77777777" w:rsidR="008F2427" w:rsidRPr="009C3DC3" w:rsidRDefault="008F2427" w:rsidP="008F2427">
      <w:pPr>
        <w:spacing w:line="444" w:lineRule="atLeast"/>
        <w:ind w:left="1584" w:right="936" w:hanging="1512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I really like football, what's your favourite team?</w:t>
      </w:r>
    </w:p>
    <w:p w14:paraId="1CA4CAA6" w14:textId="77777777" w:rsidR="008F2427" w:rsidRPr="009C3DC3" w:rsidRDefault="008F2427" w:rsidP="008F2427">
      <w:pPr>
        <w:spacing w:line="444" w:lineRule="atLeast"/>
        <w:ind w:left="1584" w:right="936" w:hanging="1512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Verdana" w:hAnsi="Verdana" w:cs="Verdana"/>
          <w:spacing w:val="-11"/>
          <w:sz w:val="26"/>
          <w:szCs w:val="26"/>
        </w:rPr>
        <w:t xml:space="preserve">Do </w:t>
      </w:r>
      <w:r w:rsidRPr="009C3DC3">
        <w:rPr>
          <w:rFonts w:ascii="Arial" w:hAnsi="Arial" w:cs="Arial"/>
          <w:spacing w:val="-8"/>
          <w:sz w:val="26"/>
          <w:szCs w:val="26"/>
        </w:rPr>
        <w:t>you want</w:t>
      </w:r>
      <w:r w:rsidRPr="009C3DC3">
        <w:rPr>
          <w:rFonts w:ascii="Arial" w:hAnsi="Arial" w:cs="Arial"/>
          <w:spacing w:val="4"/>
          <w:sz w:val="26"/>
          <w:szCs w:val="26"/>
        </w:rPr>
        <w:t xml:space="preserve"> </w:t>
      </w:r>
      <w:r w:rsidRPr="009C3DC3">
        <w:rPr>
          <w:rFonts w:ascii="Verdana" w:hAnsi="Verdana" w:cs="Verdana"/>
          <w:spacing w:val="-11"/>
          <w:sz w:val="26"/>
          <w:szCs w:val="26"/>
        </w:rPr>
        <w:t xml:space="preserve">to </w:t>
      </w:r>
      <w:r w:rsidRPr="009C3DC3">
        <w:rPr>
          <w:rFonts w:ascii="Arial" w:hAnsi="Arial" w:cs="Arial"/>
          <w:spacing w:val="-8"/>
          <w:sz w:val="26"/>
          <w:szCs w:val="26"/>
        </w:rPr>
        <w:t>sit next to me at lunchtime?</w:t>
      </w:r>
      <w:r w:rsidRPr="009C3DC3">
        <w:rPr>
          <w:rFonts w:ascii="Arial" w:hAnsi="Arial" w:cs="Arial"/>
          <w:spacing w:val="4"/>
          <w:sz w:val="26"/>
          <w:szCs w:val="26"/>
        </w:rPr>
        <w:t xml:space="preserve"> </w:t>
      </w:r>
    </w:p>
    <w:p w14:paraId="78FF0510" w14:textId="77777777" w:rsidR="008F2427" w:rsidRPr="009C3DC3" w:rsidRDefault="008F2427" w:rsidP="008F2427">
      <w:pPr>
        <w:spacing w:line="444" w:lineRule="atLeast"/>
        <w:ind w:left="1584" w:right="936" w:hanging="1512"/>
        <w:rPr>
          <w:rFonts w:ascii="Arial" w:hAnsi="Arial" w:cs="Arial"/>
          <w:spacing w:val="4"/>
          <w:sz w:val="26"/>
          <w:szCs w:val="26"/>
        </w:rPr>
      </w:pPr>
    </w:p>
    <w:p w14:paraId="6A7230F2" w14:textId="77777777" w:rsidR="00C72A28" w:rsidRPr="009C3DC3" w:rsidRDefault="008F2427" w:rsidP="008F2427">
      <w:pPr>
        <w:spacing w:line="444" w:lineRule="atLeast"/>
        <w:ind w:left="1584" w:right="936" w:hanging="1512"/>
        <w:rPr>
          <w:rFonts w:ascii="Arial" w:hAnsi="Arial" w:cs="Arial"/>
          <w:spacing w:val="4"/>
          <w:sz w:val="26"/>
          <w:szCs w:val="26"/>
        </w:rPr>
      </w:pPr>
      <w:r w:rsidRPr="009C3DC3">
        <w:rPr>
          <w:rFonts w:ascii="Arial" w:hAnsi="Arial" w:cs="Arial"/>
          <w:spacing w:val="4"/>
          <w:sz w:val="26"/>
          <w:szCs w:val="26"/>
        </w:rPr>
        <w:t>Smile!</w:t>
      </w:r>
    </w:p>
    <w:sectPr w:rsidR="00C72A28" w:rsidRPr="009C3DC3">
      <w:footerReference w:type="default" r:id="rId6"/>
      <w:pgSz w:w="11981" w:h="16824"/>
      <w:pgMar w:top="1410" w:right="2440" w:bottom="510" w:left="1138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CF6AE" w14:textId="77777777" w:rsidR="00BB6EBC" w:rsidRDefault="00BB6EBC" w:rsidP="00F06F00">
      <w:r>
        <w:separator/>
      </w:r>
    </w:p>
  </w:endnote>
  <w:endnote w:type="continuationSeparator" w:id="0">
    <w:p w14:paraId="068CEDCD" w14:textId="77777777" w:rsidR="00BB6EBC" w:rsidRDefault="00BB6EBC" w:rsidP="00F06F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EC4FE" w14:textId="77777777" w:rsidR="00F06F00" w:rsidRDefault="00F06F00" w:rsidP="00F06F00">
    <w:pPr>
      <w:pStyle w:val="Footer"/>
      <w:rPr>
        <w:caps/>
        <w:noProof/>
        <w:color w:val="5B9BD5" w:themeColor="accent1"/>
      </w:rPr>
    </w:pPr>
  </w:p>
  <w:p w14:paraId="1A0819FE" w14:textId="77777777" w:rsidR="00F06F00" w:rsidRDefault="00F06F00">
    <w:pPr>
      <w:pStyle w:val="Footer"/>
    </w:pPr>
    <w:r>
      <w:t>ENFIELD SENDIASS OCTO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14C17" w14:textId="77777777" w:rsidR="00BB6EBC" w:rsidRDefault="00BB6EBC" w:rsidP="00F06F00">
      <w:r>
        <w:separator/>
      </w:r>
    </w:p>
  </w:footnote>
  <w:footnote w:type="continuationSeparator" w:id="0">
    <w:p w14:paraId="1721ADAE" w14:textId="77777777" w:rsidR="00BB6EBC" w:rsidRDefault="00BB6EBC" w:rsidP="00F06F0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bE0N7IwNbIwM7ZU0lEKTi0uzszPAykwrAUAwAl8WSwAAAA="/>
  </w:docVars>
  <w:rsids>
    <w:rsidRoot w:val="008F2427"/>
    <w:rsid w:val="00011E48"/>
    <w:rsid w:val="00377D14"/>
    <w:rsid w:val="00443C58"/>
    <w:rsid w:val="008F2427"/>
    <w:rsid w:val="009C3DC3"/>
    <w:rsid w:val="00A95C69"/>
    <w:rsid w:val="00AB31E1"/>
    <w:rsid w:val="00BB6EBC"/>
    <w:rsid w:val="00F06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44A14"/>
  <w15:chartTrackingRefBased/>
  <w15:docId w15:val="{59BC779B-91E0-4B31-B811-438A5F691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242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2">
    <w:name w:val="Style 2"/>
    <w:basedOn w:val="Normal"/>
    <w:uiPriority w:val="99"/>
    <w:rsid w:val="008F2427"/>
    <w:pPr>
      <w:spacing w:line="444" w:lineRule="atLeast"/>
      <w:ind w:left="72"/>
    </w:pPr>
  </w:style>
  <w:style w:type="paragraph" w:styleId="Header">
    <w:name w:val="header"/>
    <w:basedOn w:val="Normal"/>
    <w:link w:val="HeaderChar"/>
    <w:uiPriority w:val="99"/>
    <w:unhideWhenUsed/>
    <w:rsid w:val="00F06F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6F00"/>
    <w:rPr>
      <w:rFonts w:ascii="Times New Roman" w:eastAsia="Times New Roman" w:hAnsi="Times New Roman" w:cs="Times New Roman"/>
      <w:sz w:val="24"/>
      <w:szCs w:val="24"/>
      <w:lang w:val="en-US" w:eastAsia="en-GB"/>
    </w:rPr>
  </w:style>
  <w:style w:type="paragraph" w:styleId="Footer">
    <w:name w:val="footer"/>
    <w:basedOn w:val="Normal"/>
    <w:link w:val="FooterChar"/>
    <w:uiPriority w:val="99"/>
    <w:unhideWhenUsed/>
    <w:rsid w:val="00F06F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6F00"/>
    <w:rPr>
      <w:rFonts w:ascii="Times New Roman" w:eastAsia="Times New Roman" w:hAnsi="Times New Roman" w:cs="Times New Roman"/>
      <w:sz w:val="24"/>
      <w:szCs w:val="24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Mannion</dc:creator>
  <cp:keywords/>
  <dc:description/>
  <cp:lastModifiedBy>Jackie Pummell</cp:lastModifiedBy>
  <cp:revision>2</cp:revision>
  <dcterms:created xsi:type="dcterms:W3CDTF">2021-09-09T07:10:00Z</dcterms:created>
  <dcterms:modified xsi:type="dcterms:W3CDTF">2021-09-09T07:10:00Z</dcterms:modified>
</cp:coreProperties>
</file>